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14A900" w14:textId="33FAA114" w:rsidR="00880C35" w:rsidRDefault="001827BC" w:rsidP="001827BC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: Cognitive Walkthrough</w:t>
      </w:r>
    </w:p>
    <w:p w14:paraId="3102410D" w14:textId="23C22DFF" w:rsidR="001827BC" w:rsidRPr="001827BC" w:rsidRDefault="001827BC" w:rsidP="001827BC">
      <w:pPr>
        <w:jc w:val="center"/>
        <w:rPr>
          <w:b/>
          <w:u w:val="single"/>
        </w:rPr>
      </w:pPr>
      <w:r>
        <w:rPr>
          <w:b/>
          <w:u w:val="single"/>
        </w:rPr>
        <w:t>(Mobile Application)</w:t>
      </w:r>
    </w:p>
    <w:p w14:paraId="7ACF2DB7" w14:textId="7919C515" w:rsidR="001827BC" w:rsidRDefault="001827BC" w:rsidP="001827BC"/>
    <w:p w14:paraId="68B2D79D" w14:textId="753EA76F" w:rsidR="00E10736" w:rsidRPr="006660DE" w:rsidRDefault="001827BC" w:rsidP="001827BC">
      <w:pPr>
        <w:rPr>
          <w:b/>
          <w:u w:val="single"/>
        </w:rPr>
      </w:pPr>
      <w:r>
        <w:rPr>
          <w:b/>
          <w:u w:val="single"/>
        </w:rPr>
        <w:t>Q1:</w:t>
      </w:r>
      <w:r w:rsidR="006660DE">
        <w:rPr>
          <w:b/>
          <w:u w:val="single"/>
        </w:rPr>
        <w:t xml:space="preserve"> How would you describe your experience with the app?</w:t>
      </w:r>
    </w:p>
    <w:p w14:paraId="056EBF2B" w14:textId="7FAA3B3E" w:rsidR="00E10736" w:rsidRDefault="00E10736" w:rsidP="001827BC">
      <w:r w:rsidRPr="00682E9D">
        <w:t>Feedback:</w:t>
      </w:r>
    </w:p>
    <w:p w14:paraId="40AFA558" w14:textId="7DF5E3C7" w:rsidR="006660DE" w:rsidRDefault="006660DE" w:rsidP="006660DE">
      <w:pPr>
        <w:pStyle w:val="ListParagraph"/>
        <w:numPr>
          <w:ilvl w:val="0"/>
          <w:numId w:val="1"/>
        </w:numPr>
      </w:pPr>
      <w:r>
        <w:t>Very straightforward</w:t>
      </w:r>
    </w:p>
    <w:p w14:paraId="527E74C7" w14:textId="1DBCC267" w:rsidR="006660DE" w:rsidRDefault="006660DE" w:rsidP="006660DE">
      <w:pPr>
        <w:pStyle w:val="ListParagraph"/>
        <w:numPr>
          <w:ilvl w:val="0"/>
          <w:numId w:val="1"/>
        </w:numPr>
      </w:pPr>
      <w:r>
        <w:t>Easy to use booking system</w:t>
      </w:r>
    </w:p>
    <w:p w14:paraId="6D7AAA3A" w14:textId="29FA14C3" w:rsidR="006660DE" w:rsidRDefault="006660DE" w:rsidP="006660DE">
      <w:pPr>
        <w:pStyle w:val="ListParagraph"/>
        <w:numPr>
          <w:ilvl w:val="0"/>
          <w:numId w:val="1"/>
        </w:numPr>
      </w:pPr>
      <w:r>
        <w:t>Not a lot of general improvements but better navigation control and meaningful identifiers on buttons.</w:t>
      </w:r>
    </w:p>
    <w:p w14:paraId="79FB5135" w14:textId="299F2BDA" w:rsidR="006660DE" w:rsidRDefault="006660DE" w:rsidP="006660DE">
      <w:r>
        <w:t>• On a scale of 1 – 5 (1 being most easy, and 5 being most difficult), how did you find completing the tasks set?</w:t>
      </w:r>
    </w:p>
    <w:p w14:paraId="5A6219FE" w14:textId="6DB15A53" w:rsidR="006660DE" w:rsidRDefault="006660DE" w:rsidP="006660DE">
      <w:r>
        <w:rPr>
          <w:noProof/>
        </w:rPr>
        <w:drawing>
          <wp:inline distT="0" distB="0" distL="0" distR="0" wp14:anchorId="0C30338E" wp14:editId="3D18A636">
            <wp:extent cx="5731510" cy="2247265"/>
            <wp:effectExtent l="0" t="0" r="2540" b="635"/>
            <wp:docPr id="1" name="Picture 1" descr="C:\Users\Goel\AppData\Local\Packages\Microsoft.Office.Desktop_8wekyb3d8bbwe\AC\INetCache\Content.MSO\10E798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el\AppData\Local\Packages\Microsoft.Office.Desktop_8wekyb3d8bbwe\AC\INetCache\Content.MSO\10E7987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4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B7989" w14:textId="6A323EEE" w:rsidR="0012430B" w:rsidRDefault="0012430B" w:rsidP="001827BC"/>
    <w:p w14:paraId="24A51936" w14:textId="5A09B774" w:rsidR="0012430B" w:rsidRDefault="0012430B" w:rsidP="001827BC">
      <w:pPr>
        <w:rPr>
          <w:b/>
          <w:u w:val="single"/>
        </w:rPr>
      </w:pPr>
      <w:r>
        <w:rPr>
          <w:b/>
          <w:u w:val="single"/>
        </w:rPr>
        <w:t>Q2:</w:t>
      </w:r>
      <w:r w:rsidR="006660DE">
        <w:rPr>
          <w:b/>
          <w:u w:val="single"/>
        </w:rPr>
        <w:t xml:space="preserve"> On a scale of 1 – 5 (1 being mostly bad, 5 being mostly good), how would your rate your overall experience with the app?</w:t>
      </w:r>
    </w:p>
    <w:p w14:paraId="41CFB6FB" w14:textId="33859D76" w:rsidR="006660DE" w:rsidRDefault="006660DE" w:rsidP="001827BC">
      <w:pPr>
        <w:rPr>
          <w:b/>
          <w:u w:val="single"/>
        </w:rPr>
      </w:pPr>
      <w:r>
        <w:rPr>
          <w:b/>
          <w:noProof/>
          <w:u w:val="single"/>
        </w:rPr>
        <w:drawing>
          <wp:inline distT="0" distB="0" distL="0" distR="0" wp14:anchorId="54D5C5DC" wp14:editId="49BEB58D">
            <wp:extent cx="5731510" cy="2429510"/>
            <wp:effectExtent l="0" t="0" r="2540" b="8890"/>
            <wp:docPr id="2" name="Picture 2" descr="C:\Users\Goel\AppData\Local\Packages\Microsoft.Office.Desktop_8wekyb3d8bbwe\AC\INetCache\Content.MSO\9CDC242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oel\AppData\Local\Packages\Microsoft.Office.Desktop_8wekyb3d8bbwe\AC\INetCache\Content.MSO\9CDC242D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2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4B8F" w14:textId="77777777" w:rsidR="006660DE" w:rsidRDefault="006660DE" w:rsidP="001827BC">
      <w:pPr>
        <w:rPr>
          <w:b/>
          <w:u w:val="single"/>
        </w:rPr>
      </w:pPr>
    </w:p>
    <w:p w14:paraId="40BD06E1" w14:textId="495F6A24" w:rsidR="0012430B" w:rsidRDefault="00F46787" w:rsidP="001827BC">
      <w:pPr>
        <w:rPr>
          <w:b/>
          <w:u w:val="single"/>
        </w:rPr>
      </w:pPr>
      <w:r>
        <w:rPr>
          <w:b/>
          <w:u w:val="single"/>
        </w:rPr>
        <w:lastRenderedPageBreak/>
        <w:t>Q3:</w:t>
      </w:r>
      <w:r w:rsidR="006660DE">
        <w:rPr>
          <w:b/>
          <w:u w:val="single"/>
        </w:rPr>
        <w:t xml:space="preserve"> What features, if any, did you have difficulty using?</w:t>
      </w:r>
    </w:p>
    <w:p w14:paraId="782BD64E" w14:textId="2BD356F2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Maybe navigating to previous bookings due to mildly confusing button names.</w:t>
      </w:r>
    </w:p>
    <w:p w14:paraId="45E5A5F4" w14:textId="7B83FC56" w:rsidR="00F46787" w:rsidRDefault="00F46787" w:rsidP="001827BC">
      <w:pPr>
        <w:rPr>
          <w:b/>
          <w:u w:val="single"/>
        </w:rPr>
      </w:pPr>
    </w:p>
    <w:p w14:paraId="347A3CD5" w14:textId="13D0D16F" w:rsidR="006660DE" w:rsidRDefault="00F46787" w:rsidP="001827BC">
      <w:pPr>
        <w:rPr>
          <w:b/>
          <w:u w:val="single"/>
        </w:rPr>
      </w:pPr>
      <w:r>
        <w:rPr>
          <w:b/>
          <w:u w:val="single"/>
        </w:rPr>
        <w:t>Q4:</w:t>
      </w:r>
      <w:r w:rsidR="006660DE">
        <w:rPr>
          <w:b/>
          <w:u w:val="single"/>
        </w:rPr>
        <w:t xml:space="preserve"> Is there anything you feel the app is missing usage-wise? (E.g. anything you feel would make it easier to use?)</w:t>
      </w:r>
    </w:p>
    <w:p w14:paraId="4CFF5C20" w14:textId="03464D2A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Cancel tickets functionality.</w:t>
      </w:r>
    </w:p>
    <w:p w14:paraId="2D33AB77" w14:textId="3E0DE1DA" w:rsidR="006660DE" w:rsidRDefault="006660DE" w:rsidP="001827BC">
      <w:pPr>
        <w:rPr>
          <w:u w:val="single"/>
        </w:rPr>
      </w:pPr>
    </w:p>
    <w:p w14:paraId="359E2CAE" w14:textId="4A2BA12E" w:rsidR="006660DE" w:rsidRDefault="006660DE" w:rsidP="001827BC">
      <w:pPr>
        <w:rPr>
          <w:b/>
          <w:u w:val="single"/>
        </w:rPr>
      </w:pPr>
      <w:r>
        <w:rPr>
          <w:b/>
          <w:u w:val="single"/>
        </w:rPr>
        <w:t>Q5: What was, if any, your favourite feature of the app to use and why?</w:t>
      </w:r>
    </w:p>
    <w:p w14:paraId="06D3352F" w14:textId="113E2B91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Simplistic and minimal design</w:t>
      </w:r>
    </w:p>
    <w:p w14:paraId="191A074F" w14:textId="6E7A93CE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Streamlined navigation.</w:t>
      </w:r>
    </w:p>
    <w:p w14:paraId="1F312471" w14:textId="77777777" w:rsidR="006660DE" w:rsidRDefault="006660DE" w:rsidP="006660DE">
      <w:pPr>
        <w:rPr>
          <w:b/>
          <w:u w:val="single"/>
        </w:rPr>
      </w:pPr>
    </w:p>
    <w:p w14:paraId="6F853673" w14:textId="6000F12D" w:rsidR="006660DE" w:rsidRDefault="006660DE" w:rsidP="006660DE">
      <w:pPr>
        <w:rPr>
          <w:b/>
          <w:u w:val="single"/>
        </w:rPr>
      </w:pPr>
      <w:r>
        <w:rPr>
          <w:b/>
          <w:u w:val="single"/>
        </w:rPr>
        <w:t>Q6: What was, if any, your least favourite feature of the app to use and why?</w:t>
      </w:r>
    </w:p>
    <w:p w14:paraId="338DBFB9" w14:textId="1CCE6B5F" w:rsidR="006660DE" w:rsidRPr="006660DE" w:rsidRDefault="006660DE" w:rsidP="006660DE">
      <w:pPr>
        <w:pStyle w:val="ListParagraph"/>
        <w:numPr>
          <w:ilvl w:val="0"/>
          <w:numId w:val="1"/>
        </w:numPr>
        <w:rPr>
          <w:b/>
          <w:u w:val="single"/>
        </w:rPr>
      </w:pPr>
      <w:r>
        <w:t>Lack of cancel ticket functionality.</w:t>
      </w:r>
    </w:p>
    <w:p w14:paraId="3AB49D93" w14:textId="37170A24" w:rsidR="006660DE" w:rsidRDefault="006660DE" w:rsidP="001827BC">
      <w:pPr>
        <w:rPr>
          <w:b/>
          <w:u w:val="single"/>
        </w:rPr>
      </w:pPr>
    </w:p>
    <w:p w14:paraId="09ECE5B7" w14:textId="5084A6A1" w:rsidR="006660DE" w:rsidRDefault="006660DE" w:rsidP="001827BC">
      <w:pPr>
        <w:rPr>
          <w:b/>
          <w:u w:val="single"/>
        </w:rPr>
      </w:pPr>
      <w:r>
        <w:rPr>
          <w:b/>
          <w:u w:val="single"/>
        </w:rPr>
        <w:t>Q7: How did you feel when using the app’s navigation?</w:t>
      </w:r>
    </w:p>
    <w:p w14:paraId="0BF95AEA" w14:textId="7821701D" w:rsidR="006660DE" w:rsidRDefault="006660DE" w:rsidP="001827BC">
      <w:pPr>
        <w:rPr>
          <w:b/>
          <w:u w:val="single"/>
        </w:rPr>
      </w:pPr>
    </w:p>
    <w:p w14:paraId="35D6EFB6" w14:textId="3A38E63D" w:rsidR="006660DE" w:rsidRDefault="006660DE" w:rsidP="001827BC">
      <w:pPr>
        <w:rPr>
          <w:b/>
          <w:u w:val="single"/>
        </w:rPr>
      </w:pPr>
      <w:r>
        <w:rPr>
          <w:b/>
          <w:noProof/>
          <w:u w:val="single"/>
        </w:rPr>
        <w:drawing>
          <wp:inline distT="0" distB="0" distL="0" distR="0" wp14:anchorId="283797D0" wp14:editId="3453FFD1">
            <wp:extent cx="5731510" cy="3021330"/>
            <wp:effectExtent l="0" t="0" r="2540" b="7620"/>
            <wp:docPr id="3" name="Picture 3" descr="C:\Users\Goel\AppData\Local\Packages\Microsoft.Office.Desktop_8wekyb3d8bbwe\AC\INetCache\Content.MSO\9F4573C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oel\AppData\Local\Packages\Microsoft.Office.Desktop_8wekyb3d8bbwe\AC\INetCache\Content.MSO\9F4573C3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2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78430" w14:textId="77777777" w:rsidR="006660DE" w:rsidRDefault="006660DE" w:rsidP="001827BC">
      <w:pPr>
        <w:rPr>
          <w:b/>
          <w:u w:val="single"/>
        </w:rPr>
      </w:pPr>
    </w:p>
    <w:p w14:paraId="3C9EFD1A" w14:textId="4165EC73" w:rsidR="00F46787" w:rsidRDefault="00F46787" w:rsidP="001827BC">
      <w:pPr>
        <w:rPr>
          <w:b/>
          <w:u w:val="single"/>
        </w:rPr>
      </w:pPr>
      <w:r>
        <w:rPr>
          <w:b/>
          <w:u w:val="single"/>
        </w:rPr>
        <w:t>Other Improvements:</w:t>
      </w:r>
    </w:p>
    <w:p w14:paraId="2A77FAEF" w14:textId="41FF5669" w:rsidR="00F46787" w:rsidRDefault="00B52E2D" w:rsidP="001827BC">
      <w:r>
        <w:t xml:space="preserve">• </w:t>
      </w:r>
      <w:r w:rsidR="006660DE">
        <w:t>Ability to cancel tickets</w:t>
      </w:r>
    </w:p>
    <w:p w14:paraId="7BA2CC56" w14:textId="5CA2F2AA" w:rsidR="006660DE" w:rsidRDefault="006660DE" w:rsidP="001827BC">
      <w:r>
        <w:t xml:space="preserve">• </w:t>
      </w:r>
      <w:r w:rsidR="0050729D">
        <w:t>Bookings and view bookings buttons are ambiguous</w:t>
      </w:r>
    </w:p>
    <w:p w14:paraId="72444DB4" w14:textId="395B5ECB" w:rsidR="0050729D" w:rsidRPr="00B52E2D" w:rsidRDefault="0050729D" w:rsidP="001827BC">
      <w:r>
        <w:t>• Replacement service information for the customer</w:t>
      </w:r>
      <w:r w:rsidR="001752C3">
        <w:t xml:space="preserve"> must be shown</w:t>
      </w:r>
      <w:r w:rsidR="00BF16D2">
        <w:t xml:space="preserve"> e.g. notification or updates.</w:t>
      </w:r>
      <w:bookmarkStart w:id="0" w:name="_GoBack"/>
      <w:bookmarkEnd w:id="0"/>
    </w:p>
    <w:sectPr w:rsidR="0050729D" w:rsidRPr="00B52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176148"/>
    <w:multiLevelType w:val="hybridMultilevel"/>
    <w:tmpl w:val="687844A4"/>
    <w:lvl w:ilvl="0" w:tplc="4CEC84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Q2NTU1NzCxNDVV0lEKTi0uzszPAykwrAUA0Rq99ywAAAA="/>
  </w:docVars>
  <w:rsids>
    <w:rsidRoot w:val="001827BC"/>
    <w:rsid w:val="0012430B"/>
    <w:rsid w:val="001752C3"/>
    <w:rsid w:val="001827BC"/>
    <w:rsid w:val="00377F43"/>
    <w:rsid w:val="0050729D"/>
    <w:rsid w:val="006660DE"/>
    <w:rsid w:val="00682E9D"/>
    <w:rsid w:val="00873996"/>
    <w:rsid w:val="00880C35"/>
    <w:rsid w:val="00B52E2D"/>
    <w:rsid w:val="00BF16D2"/>
    <w:rsid w:val="00E10736"/>
    <w:rsid w:val="00F46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69908"/>
  <w15:chartTrackingRefBased/>
  <w15:docId w15:val="{CC05BE99-7276-4A33-9A73-69C6BC8E1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10</cp:revision>
  <dcterms:created xsi:type="dcterms:W3CDTF">2019-03-07T14:09:00Z</dcterms:created>
  <dcterms:modified xsi:type="dcterms:W3CDTF">2019-03-07T14:56:00Z</dcterms:modified>
</cp:coreProperties>
</file>